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731A18" w14:textId="77777777" w:rsidR="004D6659" w:rsidRPr="00657F87" w:rsidRDefault="004D6659" w:rsidP="004D6659">
      <w:pPr>
        <w:jc w:val="left"/>
        <w:rPr>
          <w:rFonts w:ascii="宋体" w:eastAsia="宋体" w:hAnsi="宋体"/>
          <w:szCs w:val="21"/>
        </w:rPr>
      </w:pPr>
      <w:bookmarkStart w:id="0" w:name="_Hlk34215687"/>
      <w:r>
        <w:rPr>
          <w:rFonts w:ascii="宋体" w:eastAsia="宋体" w:hAnsi="宋体" w:hint="eastAsia"/>
          <w:szCs w:val="21"/>
        </w:rPr>
        <w:t>附表二 硕士答辩会情况表</w:t>
      </w:r>
    </w:p>
    <w:p w14:paraId="3CBCF232" w14:textId="77777777" w:rsidR="004D6659" w:rsidRPr="00C677CB" w:rsidRDefault="004D6659" w:rsidP="004D6659">
      <w:pPr>
        <w:jc w:val="center"/>
        <w:rPr>
          <w:rFonts w:ascii="宋体" w:eastAsia="宋体" w:hAnsi="宋体"/>
          <w:sz w:val="72"/>
          <w:szCs w:val="72"/>
        </w:rPr>
      </w:pPr>
      <w:r w:rsidRPr="00C677CB">
        <w:rPr>
          <w:rFonts w:ascii="宋体" w:eastAsia="宋体" w:hAnsi="宋体" w:hint="eastAsia"/>
          <w:sz w:val="72"/>
          <w:szCs w:val="72"/>
        </w:rPr>
        <w:t>东南大学</w:t>
      </w:r>
    </w:p>
    <w:p w14:paraId="37A43C16" w14:textId="77777777" w:rsidR="004D6659" w:rsidRPr="00C677CB" w:rsidRDefault="004D6659" w:rsidP="004D6659">
      <w:pPr>
        <w:jc w:val="center"/>
        <w:rPr>
          <w:rFonts w:ascii="宋体" w:eastAsia="宋体" w:hAnsi="宋体"/>
          <w:sz w:val="48"/>
          <w:szCs w:val="48"/>
        </w:rPr>
      </w:pPr>
      <w:r w:rsidRPr="00C677CB">
        <w:rPr>
          <w:rFonts w:ascii="宋体" w:eastAsia="宋体" w:hAnsi="宋体" w:hint="eastAsia"/>
          <w:sz w:val="48"/>
          <w:szCs w:val="48"/>
        </w:rPr>
        <w:t>硕士学位论文答辩会情况表</w:t>
      </w:r>
    </w:p>
    <w:tbl>
      <w:tblPr>
        <w:tblStyle w:val="a8"/>
        <w:tblpPr w:leftFromText="180" w:rightFromText="180" w:vertAnchor="page" w:horzAnchor="margin" w:tblpXSpec="center" w:tblpY="3811"/>
        <w:tblW w:w="9634" w:type="dxa"/>
        <w:tblLayout w:type="fixed"/>
        <w:tblLook w:val="04A0" w:firstRow="1" w:lastRow="0" w:firstColumn="1" w:lastColumn="0" w:noHBand="0" w:noVBand="1"/>
      </w:tblPr>
      <w:tblGrid>
        <w:gridCol w:w="849"/>
        <w:gridCol w:w="995"/>
        <w:gridCol w:w="1763"/>
        <w:gridCol w:w="836"/>
        <w:gridCol w:w="865"/>
        <w:gridCol w:w="708"/>
        <w:gridCol w:w="426"/>
        <w:gridCol w:w="423"/>
        <w:gridCol w:w="2769"/>
      </w:tblGrid>
      <w:tr w:rsidR="00F8246D" w:rsidRPr="00657F87" w14:paraId="30B7CEFD" w14:textId="77777777" w:rsidTr="00F8246D">
        <w:trPr>
          <w:trHeight w:hRule="exact" w:val="794"/>
        </w:trPr>
        <w:tc>
          <w:tcPr>
            <w:tcW w:w="1844" w:type="dxa"/>
            <w:gridSpan w:val="2"/>
            <w:vAlign w:val="center"/>
          </w:tcPr>
          <w:p w14:paraId="32A54BF6" w14:textId="77777777" w:rsidR="00F8246D" w:rsidRPr="00C677CB" w:rsidRDefault="00F8246D" w:rsidP="00F8246D">
            <w:pPr>
              <w:jc w:val="left"/>
              <w:rPr>
                <w:rFonts w:ascii="宋体" w:eastAsia="宋体" w:hAnsi="宋体"/>
                <w:b/>
                <w:bCs/>
                <w:snapToGrid w:val="0"/>
                <w:spacing w:val="-20"/>
                <w:kern w:val="0"/>
                <w:sz w:val="24"/>
                <w:szCs w:val="24"/>
              </w:rPr>
            </w:pPr>
            <w:r w:rsidRPr="00C677CB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4"/>
                <w:szCs w:val="24"/>
              </w:rPr>
              <w:t>硕士生学号、姓名</w:t>
            </w:r>
          </w:p>
        </w:tc>
        <w:tc>
          <w:tcPr>
            <w:tcW w:w="2599" w:type="dxa"/>
            <w:gridSpan w:val="2"/>
            <w:vAlign w:val="center"/>
          </w:tcPr>
          <w:p w14:paraId="0A5FF4DC" w14:textId="3FFE3838" w:rsidR="00F8246D" w:rsidRPr="00657F87" w:rsidRDefault="00D00B4D" w:rsidP="00F8246D">
            <w:pPr>
              <w:jc w:val="lef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70020</w:t>
            </w:r>
            <w:r>
              <w:rPr>
                <w:rFonts w:ascii="宋体" w:eastAsia="宋体" w:hAnsi="宋体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赵宇辰</w:t>
            </w:r>
          </w:p>
        </w:tc>
        <w:tc>
          <w:tcPr>
            <w:tcW w:w="1999" w:type="dxa"/>
            <w:gridSpan w:val="3"/>
            <w:vAlign w:val="center"/>
          </w:tcPr>
          <w:p w14:paraId="1E416342" w14:textId="77777777" w:rsidR="00F8246D" w:rsidRPr="00657F87" w:rsidRDefault="00F8246D" w:rsidP="00F8246D">
            <w:pPr>
              <w:jc w:val="left"/>
              <w:rPr>
                <w:rFonts w:ascii="宋体" w:eastAsia="宋体" w:hAnsi="宋体"/>
                <w:b/>
                <w:bCs/>
                <w:snapToGrid w:val="0"/>
                <w:spacing w:val="-20"/>
                <w:kern w:val="0"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导师姓</w:t>
            </w:r>
            <w:r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名、</w:t>
            </w: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职称</w:t>
            </w:r>
          </w:p>
        </w:tc>
        <w:tc>
          <w:tcPr>
            <w:tcW w:w="3192" w:type="dxa"/>
            <w:gridSpan w:val="2"/>
            <w:vAlign w:val="center"/>
          </w:tcPr>
          <w:p w14:paraId="4D898B74" w14:textId="13857562" w:rsidR="00F8246D" w:rsidRPr="00657F87" w:rsidRDefault="00D00B4D" w:rsidP="00F8246D">
            <w:pPr>
              <w:jc w:val="lef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闵鹤群 副教授</w:t>
            </w:r>
          </w:p>
        </w:tc>
      </w:tr>
      <w:tr w:rsidR="00F8246D" w:rsidRPr="00657F87" w14:paraId="39062B65" w14:textId="77777777" w:rsidTr="00F8246D">
        <w:trPr>
          <w:trHeight w:hRule="exact" w:val="794"/>
        </w:trPr>
        <w:tc>
          <w:tcPr>
            <w:tcW w:w="1844" w:type="dxa"/>
            <w:gridSpan w:val="2"/>
            <w:vAlign w:val="center"/>
          </w:tcPr>
          <w:p w14:paraId="168C7E54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论文字数</w:t>
            </w:r>
          </w:p>
        </w:tc>
        <w:tc>
          <w:tcPr>
            <w:tcW w:w="2599" w:type="dxa"/>
            <w:gridSpan w:val="2"/>
          </w:tcPr>
          <w:p w14:paraId="26D71BC2" w14:textId="4038254C" w:rsidR="00F8246D" w:rsidRPr="00657F87" w:rsidRDefault="00D00B4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万字</w:t>
            </w:r>
          </w:p>
        </w:tc>
        <w:tc>
          <w:tcPr>
            <w:tcW w:w="1999" w:type="dxa"/>
            <w:gridSpan w:val="3"/>
          </w:tcPr>
          <w:p w14:paraId="2550A0A5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napToGrid w:val="0"/>
                <w:spacing w:val="-20"/>
                <w:kern w:val="0"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所</w:t>
            </w:r>
            <w:r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 xml:space="preserve"> </w:t>
            </w: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在</w:t>
            </w:r>
            <w:r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 xml:space="preserve"> </w:t>
            </w: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院</w:t>
            </w:r>
            <w:r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 xml:space="preserve"> </w:t>
            </w: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系</w:t>
            </w:r>
          </w:p>
        </w:tc>
        <w:tc>
          <w:tcPr>
            <w:tcW w:w="3192" w:type="dxa"/>
            <w:gridSpan w:val="2"/>
          </w:tcPr>
          <w:p w14:paraId="212F9224" w14:textId="71A29864" w:rsidR="00F8246D" w:rsidRPr="00657F87" w:rsidRDefault="00D00B4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建筑学院</w:t>
            </w:r>
          </w:p>
        </w:tc>
      </w:tr>
      <w:tr w:rsidR="00F8246D" w:rsidRPr="00657F87" w14:paraId="6681D04C" w14:textId="77777777" w:rsidTr="00F8246D">
        <w:trPr>
          <w:trHeight w:hRule="exact" w:val="794"/>
        </w:trPr>
        <w:tc>
          <w:tcPr>
            <w:tcW w:w="1844" w:type="dxa"/>
            <w:gridSpan w:val="2"/>
          </w:tcPr>
          <w:p w14:paraId="3CBBA3FF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研究方向</w:t>
            </w:r>
          </w:p>
        </w:tc>
        <w:tc>
          <w:tcPr>
            <w:tcW w:w="7790" w:type="dxa"/>
            <w:gridSpan w:val="7"/>
          </w:tcPr>
          <w:p w14:paraId="058F5378" w14:textId="2E500211" w:rsidR="00F8246D" w:rsidRPr="00657F87" w:rsidRDefault="00D00B4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建筑技术科学</w:t>
            </w:r>
          </w:p>
        </w:tc>
      </w:tr>
      <w:tr w:rsidR="00F8246D" w:rsidRPr="00657F87" w14:paraId="10D65A58" w14:textId="77777777" w:rsidTr="00F8246D">
        <w:trPr>
          <w:trHeight w:hRule="exact" w:val="794"/>
        </w:trPr>
        <w:tc>
          <w:tcPr>
            <w:tcW w:w="1844" w:type="dxa"/>
            <w:gridSpan w:val="2"/>
          </w:tcPr>
          <w:p w14:paraId="1D20EC2C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论文题目</w:t>
            </w:r>
          </w:p>
        </w:tc>
        <w:tc>
          <w:tcPr>
            <w:tcW w:w="7790" w:type="dxa"/>
            <w:gridSpan w:val="7"/>
          </w:tcPr>
          <w:p w14:paraId="1311116E" w14:textId="279E3011" w:rsidR="00F8246D" w:rsidRPr="00657F87" w:rsidRDefault="00D00B4D" w:rsidP="00D00B4D">
            <w:pPr>
              <w:ind w:rightChars="-187" w:right="-393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D00B4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具有并联不等深度子背腔序列的微穿孔板吸声体声学特性研究</w:t>
            </w:r>
          </w:p>
        </w:tc>
      </w:tr>
      <w:tr w:rsidR="00F8246D" w:rsidRPr="00657F87" w14:paraId="6BA04485" w14:textId="77777777" w:rsidTr="00F8246D">
        <w:trPr>
          <w:trHeight w:hRule="exact" w:val="801"/>
        </w:trPr>
        <w:tc>
          <w:tcPr>
            <w:tcW w:w="1844" w:type="dxa"/>
            <w:gridSpan w:val="2"/>
            <w:vAlign w:val="center"/>
          </w:tcPr>
          <w:p w14:paraId="0A5489FC" w14:textId="77777777" w:rsidR="00F8246D" w:rsidRDefault="00F8246D" w:rsidP="00F8246D">
            <w:pPr>
              <w:spacing w:line="320" w:lineRule="exac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答辩日期</w:t>
            </w:r>
          </w:p>
          <w:p w14:paraId="683E3BDF" w14:textId="77777777" w:rsidR="00F8246D" w:rsidRPr="00657F87" w:rsidRDefault="00F8246D" w:rsidP="00F8246D">
            <w:pPr>
              <w:spacing w:line="320" w:lineRule="exac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开始时间</w:t>
            </w:r>
          </w:p>
        </w:tc>
        <w:tc>
          <w:tcPr>
            <w:tcW w:w="1763" w:type="dxa"/>
          </w:tcPr>
          <w:p w14:paraId="368BC41C" w14:textId="3DACCB84" w:rsidR="00F8246D" w:rsidRPr="00657F87" w:rsidRDefault="00BE12DB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2020</w:t>
            </w: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年</w:t>
            </w:r>
            <w:r w:rsidR="00E51789">
              <w:rPr>
                <w:rFonts w:ascii="Arial" w:hAnsi="Arial" w:cs="Arial" w:hint="eastAsia"/>
                <w:b/>
                <w:bCs/>
                <w:color w:val="606266"/>
                <w:szCs w:val="21"/>
                <w:shd w:val="clear" w:color="auto" w:fill="FFFFFF"/>
              </w:rPr>
              <w:t>6</w:t>
            </w: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月</w:t>
            </w:r>
            <w:r w:rsidR="00E51789">
              <w:rPr>
                <w:rFonts w:ascii="Arial" w:hAnsi="Arial" w:cs="Arial" w:hint="eastAsia"/>
                <w:b/>
                <w:bCs/>
                <w:color w:val="606266"/>
                <w:szCs w:val="21"/>
                <w:shd w:val="clear" w:color="auto" w:fill="FFFFFF"/>
              </w:rPr>
              <w:t>30</w:t>
            </w: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日</w:t>
            </w: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 xml:space="preserve"> 19:00</w:t>
            </w:r>
          </w:p>
        </w:tc>
        <w:tc>
          <w:tcPr>
            <w:tcW w:w="2409" w:type="dxa"/>
            <w:gridSpan w:val="3"/>
          </w:tcPr>
          <w:p w14:paraId="2AEF47CE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答辩地点</w:t>
            </w:r>
          </w:p>
        </w:tc>
        <w:tc>
          <w:tcPr>
            <w:tcW w:w="3618" w:type="dxa"/>
            <w:gridSpan w:val="3"/>
          </w:tcPr>
          <w:p w14:paraId="4BC80ADC" w14:textId="00F1F917" w:rsidR="00F8246D" w:rsidRPr="00BC7144" w:rsidRDefault="00E51789" w:rsidP="00F8246D">
            <w:pPr>
              <w:spacing w:line="320" w:lineRule="exact"/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</w:pPr>
            <w:r w:rsidRPr="00E51789">
              <w:t>https://zoom.com.cn/j/87437740076</w:t>
            </w:r>
            <w:r w:rsidR="00F8246D" w:rsidRPr="00BC7144">
              <w:rPr>
                <w:rFonts w:ascii="Arial" w:hAnsi="Arial" w:cs="Arial" w:hint="eastAsia"/>
                <w:b/>
                <w:bCs/>
                <w:color w:val="606266"/>
                <w:szCs w:val="21"/>
                <w:shd w:val="clear" w:color="auto" w:fill="FFFFFF"/>
              </w:rPr>
              <w:t>会议密码：</w:t>
            </w:r>
            <w:r w:rsidRPr="00E51789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170873</w:t>
            </w:r>
          </w:p>
          <w:p w14:paraId="545568BF" w14:textId="77777777" w:rsidR="00F8246D" w:rsidRPr="00657F87" w:rsidRDefault="00F8246D" w:rsidP="00F8246D">
            <w:pPr>
              <w:spacing w:line="480" w:lineRule="auto"/>
              <w:rPr>
                <w:rFonts w:eastAsia="方正小标宋简体"/>
                <w:b/>
                <w:bCs/>
                <w:szCs w:val="21"/>
              </w:rPr>
            </w:pPr>
          </w:p>
        </w:tc>
      </w:tr>
      <w:tr w:rsidR="00F8246D" w:rsidRPr="00657F87" w14:paraId="075582F7" w14:textId="77777777" w:rsidTr="00F8246D">
        <w:trPr>
          <w:trHeight w:hRule="exact" w:val="794"/>
        </w:trPr>
        <w:tc>
          <w:tcPr>
            <w:tcW w:w="849" w:type="dxa"/>
            <w:vMerge w:val="restart"/>
            <w:textDirection w:val="tbRlV"/>
            <w:vAlign w:val="center"/>
          </w:tcPr>
          <w:p w14:paraId="7E719A0C" w14:textId="77777777" w:rsidR="00F8246D" w:rsidRPr="00657F87" w:rsidRDefault="00F8246D" w:rsidP="00F8246D">
            <w:pPr>
              <w:snapToGrid w:val="0"/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答 辩 委 员 会 成 员</w:t>
            </w:r>
          </w:p>
        </w:tc>
        <w:tc>
          <w:tcPr>
            <w:tcW w:w="995" w:type="dxa"/>
          </w:tcPr>
          <w:p w14:paraId="672FC8C0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职</w:t>
            </w: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 </w:t>
            </w: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务</w:t>
            </w:r>
          </w:p>
        </w:tc>
        <w:tc>
          <w:tcPr>
            <w:tcW w:w="1763" w:type="dxa"/>
          </w:tcPr>
          <w:p w14:paraId="2F355A79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姓名</w:t>
            </w:r>
            <w:bookmarkStart w:id="1" w:name="_GoBack"/>
            <w:bookmarkEnd w:id="1"/>
          </w:p>
        </w:tc>
        <w:tc>
          <w:tcPr>
            <w:tcW w:w="1701" w:type="dxa"/>
            <w:gridSpan w:val="2"/>
          </w:tcPr>
          <w:p w14:paraId="2CDC9CF0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职称</w:t>
            </w:r>
          </w:p>
        </w:tc>
        <w:tc>
          <w:tcPr>
            <w:tcW w:w="1557" w:type="dxa"/>
            <w:gridSpan w:val="3"/>
          </w:tcPr>
          <w:p w14:paraId="267D79E2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是否硕导</w:t>
            </w:r>
          </w:p>
        </w:tc>
        <w:tc>
          <w:tcPr>
            <w:tcW w:w="2769" w:type="dxa"/>
          </w:tcPr>
          <w:p w14:paraId="36B98CA6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工作单位</w:t>
            </w:r>
          </w:p>
        </w:tc>
      </w:tr>
      <w:tr w:rsidR="00F8246D" w:rsidRPr="00657F87" w14:paraId="53BED4A5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768DFC38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</w:tcPr>
          <w:p w14:paraId="4011DCEA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主</w:t>
            </w: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 </w:t>
            </w: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席</w:t>
            </w:r>
          </w:p>
        </w:tc>
        <w:tc>
          <w:tcPr>
            <w:tcW w:w="1763" w:type="dxa"/>
          </w:tcPr>
          <w:p w14:paraId="0854DE7E" w14:textId="045A421F" w:rsidR="00F8246D" w:rsidRPr="00657F87" w:rsidRDefault="00BE12DB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BE12DB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傅秀章</w:t>
            </w:r>
          </w:p>
        </w:tc>
        <w:tc>
          <w:tcPr>
            <w:tcW w:w="1701" w:type="dxa"/>
            <w:gridSpan w:val="2"/>
          </w:tcPr>
          <w:p w14:paraId="3AE84750" w14:textId="6C0BFFAA" w:rsidR="00F8246D" w:rsidRPr="00657F87" w:rsidRDefault="00BE12DB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副教授</w:t>
            </w:r>
          </w:p>
        </w:tc>
        <w:tc>
          <w:tcPr>
            <w:tcW w:w="1557" w:type="dxa"/>
            <w:gridSpan w:val="3"/>
          </w:tcPr>
          <w:p w14:paraId="7C04A319" w14:textId="3A59A6EF" w:rsidR="00F8246D" w:rsidRPr="00657F87" w:rsidRDefault="00BE12DB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是</w:t>
            </w:r>
          </w:p>
        </w:tc>
        <w:tc>
          <w:tcPr>
            <w:tcW w:w="2769" w:type="dxa"/>
          </w:tcPr>
          <w:p w14:paraId="58F1EA85" w14:textId="33D108A3" w:rsidR="00F8246D" w:rsidRPr="00657F87" w:rsidRDefault="00BE12DB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东南大学建筑学院</w:t>
            </w:r>
          </w:p>
        </w:tc>
      </w:tr>
      <w:tr w:rsidR="00F8246D" w:rsidRPr="00657F87" w14:paraId="21916BAA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5AF0A019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 w:val="restart"/>
            <w:textDirection w:val="tbRlV"/>
          </w:tcPr>
          <w:p w14:paraId="5C3AB6F9" w14:textId="77777777" w:rsidR="00F8246D" w:rsidRPr="00657F87" w:rsidRDefault="00F8246D" w:rsidP="00F8246D">
            <w:pPr>
              <w:spacing w:before="240"/>
              <w:ind w:left="113" w:right="113"/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委 </w:t>
            </w:r>
            <w:r w:rsidRPr="00657F87">
              <w:rPr>
                <w:rFonts w:ascii="宋体" w:eastAsia="宋体" w:hAnsi="宋体"/>
                <w:b/>
                <w:bCs/>
                <w:sz w:val="28"/>
                <w:szCs w:val="28"/>
              </w:rPr>
              <w:t xml:space="preserve">   </w:t>
            </w: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员</w:t>
            </w:r>
          </w:p>
        </w:tc>
        <w:tc>
          <w:tcPr>
            <w:tcW w:w="1763" w:type="dxa"/>
          </w:tcPr>
          <w:p w14:paraId="538A4AC5" w14:textId="718DB1F1" w:rsidR="00F8246D" w:rsidRPr="00657F87" w:rsidRDefault="00BE12DB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BE12DB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邹海山</w:t>
            </w:r>
          </w:p>
        </w:tc>
        <w:tc>
          <w:tcPr>
            <w:tcW w:w="1701" w:type="dxa"/>
            <w:gridSpan w:val="2"/>
          </w:tcPr>
          <w:p w14:paraId="7B633903" w14:textId="47103502" w:rsidR="00F8246D" w:rsidRPr="00657F87" w:rsidRDefault="00BE12DB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BE12DB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副研究员</w:t>
            </w:r>
          </w:p>
        </w:tc>
        <w:tc>
          <w:tcPr>
            <w:tcW w:w="1557" w:type="dxa"/>
            <w:gridSpan w:val="3"/>
          </w:tcPr>
          <w:p w14:paraId="288F12F0" w14:textId="3AFEADB6" w:rsidR="00F8246D" w:rsidRPr="00657F87" w:rsidRDefault="00BE12DB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是</w:t>
            </w:r>
          </w:p>
        </w:tc>
        <w:tc>
          <w:tcPr>
            <w:tcW w:w="2769" w:type="dxa"/>
          </w:tcPr>
          <w:p w14:paraId="13D65BEE" w14:textId="7E496845" w:rsidR="00F8246D" w:rsidRPr="00657F87" w:rsidRDefault="00BE12DB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南京大学</w:t>
            </w:r>
          </w:p>
        </w:tc>
      </w:tr>
      <w:tr w:rsidR="00BE12DB" w:rsidRPr="00657F87" w14:paraId="43FE852F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62DC270E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14:paraId="32D33D2C" w14:textId="77777777" w:rsidR="00BE12DB" w:rsidRPr="00657F87" w:rsidRDefault="00BE12DB" w:rsidP="00BE12DB">
            <w:pPr>
              <w:ind w:leftChars="-254" w:left="-531" w:hanging="2"/>
              <w:jc w:val="righ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63" w:type="dxa"/>
          </w:tcPr>
          <w:p w14:paraId="6CDE88D7" w14:textId="763D84C1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BE12DB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牛锋</w:t>
            </w:r>
          </w:p>
        </w:tc>
        <w:tc>
          <w:tcPr>
            <w:tcW w:w="1701" w:type="dxa"/>
            <w:gridSpan w:val="2"/>
          </w:tcPr>
          <w:p w14:paraId="3034815D" w14:textId="73026A43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BE12DB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副研究员</w:t>
            </w:r>
          </w:p>
        </w:tc>
        <w:tc>
          <w:tcPr>
            <w:tcW w:w="1557" w:type="dxa"/>
            <w:gridSpan w:val="3"/>
          </w:tcPr>
          <w:p w14:paraId="69539DEE" w14:textId="3EB37205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是</w:t>
            </w:r>
          </w:p>
        </w:tc>
        <w:tc>
          <w:tcPr>
            <w:tcW w:w="2769" w:type="dxa"/>
          </w:tcPr>
          <w:p w14:paraId="47DEA8CC" w14:textId="27785856" w:rsidR="00BE12DB" w:rsidRPr="00657F87" w:rsidRDefault="00BE12DB" w:rsidP="00BE12DB">
            <w:pPr>
              <w:ind w:rightChars="-79" w:right="-166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BE12DB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中国计量科学研究院</w:t>
            </w:r>
          </w:p>
        </w:tc>
      </w:tr>
      <w:tr w:rsidR="00BE12DB" w:rsidRPr="00657F87" w14:paraId="482D09A7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16482535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14:paraId="68C82084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63" w:type="dxa"/>
          </w:tcPr>
          <w:p w14:paraId="609465FB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gridSpan w:val="2"/>
          </w:tcPr>
          <w:p w14:paraId="38193BF4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557" w:type="dxa"/>
            <w:gridSpan w:val="3"/>
          </w:tcPr>
          <w:p w14:paraId="3B1DDD74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2769" w:type="dxa"/>
          </w:tcPr>
          <w:p w14:paraId="03C56E81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</w:tr>
      <w:tr w:rsidR="00BE12DB" w:rsidRPr="00657F87" w14:paraId="7D61112D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02D82DC1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14:paraId="3A5FEFAC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63" w:type="dxa"/>
          </w:tcPr>
          <w:p w14:paraId="0D7A79EC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gridSpan w:val="2"/>
          </w:tcPr>
          <w:p w14:paraId="2EA41473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557" w:type="dxa"/>
            <w:gridSpan w:val="3"/>
          </w:tcPr>
          <w:p w14:paraId="67B13EB7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2769" w:type="dxa"/>
          </w:tcPr>
          <w:p w14:paraId="15BFE280" w14:textId="77777777" w:rsidR="00BE12DB" w:rsidRPr="00657F87" w:rsidRDefault="00BE12DB" w:rsidP="00BE12DB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</w:tr>
      <w:tr w:rsidR="00BE12DB" w:rsidRPr="00C27C04" w14:paraId="6657D589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0FDCF2E5" w14:textId="77777777" w:rsidR="00BE12DB" w:rsidRPr="00C27C04" w:rsidRDefault="00BE12DB" w:rsidP="00BE12DB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</w:tc>
        <w:tc>
          <w:tcPr>
            <w:tcW w:w="995" w:type="dxa"/>
          </w:tcPr>
          <w:p w14:paraId="2A5F054C" w14:textId="77777777" w:rsidR="00BE12DB" w:rsidRDefault="00BE12DB" w:rsidP="00BE12DB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C27C04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答辩</w:t>
            </w:r>
          </w:p>
          <w:p w14:paraId="1A5B00BD" w14:textId="77777777" w:rsidR="00BE12DB" w:rsidRPr="00C27C04" w:rsidRDefault="00BE12DB" w:rsidP="00BE12DB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C27C04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秘书</w:t>
            </w:r>
          </w:p>
        </w:tc>
        <w:tc>
          <w:tcPr>
            <w:tcW w:w="1763" w:type="dxa"/>
          </w:tcPr>
          <w:p w14:paraId="30381B1E" w14:textId="6AC5889E" w:rsidR="00BE12DB" w:rsidRPr="00C27C04" w:rsidRDefault="00BE12DB" w:rsidP="00BE12DB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孔哲</w:t>
            </w:r>
          </w:p>
        </w:tc>
        <w:tc>
          <w:tcPr>
            <w:tcW w:w="1701" w:type="dxa"/>
            <w:gridSpan w:val="2"/>
          </w:tcPr>
          <w:p w14:paraId="73751A2C" w14:textId="68965CE7" w:rsidR="00BE12DB" w:rsidRPr="00C27C04" w:rsidRDefault="00CA71B1" w:rsidP="00BE12DB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讲师</w:t>
            </w:r>
          </w:p>
        </w:tc>
        <w:tc>
          <w:tcPr>
            <w:tcW w:w="1557" w:type="dxa"/>
            <w:gridSpan w:val="3"/>
          </w:tcPr>
          <w:p w14:paraId="6E7A06BD" w14:textId="77777777" w:rsidR="00BE12DB" w:rsidRPr="00C27C04" w:rsidRDefault="00BE12DB" w:rsidP="00BE12DB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531E3C">
              <w:rPr>
                <w:rFonts w:ascii="宋体" w:eastAsia="宋体" w:hAnsi="宋体" w:hint="eastAsia"/>
                <w:sz w:val="15"/>
                <w:szCs w:val="15"/>
              </w:rPr>
              <w:t>此处请填写答辩秘书联系方式</w:t>
            </w:r>
          </w:p>
        </w:tc>
        <w:tc>
          <w:tcPr>
            <w:tcW w:w="2769" w:type="dxa"/>
          </w:tcPr>
          <w:p w14:paraId="5A616B22" w14:textId="5268A2E4" w:rsidR="00BE12DB" w:rsidRPr="00C27C04" w:rsidRDefault="00CA71B1" w:rsidP="00BE12DB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CA71B1">
              <w:rPr>
                <w:rFonts w:ascii="宋体" w:eastAsia="宋体" w:hAnsi="宋体"/>
                <w:b/>
                <w:bCs/>
                <w:sz w:val="24"/>
                <w:szCs w:val="24"/>
              </w:rPr>
              <w:t>tsljtgzhe@163.com</w:t>
            </w:r>
          </w:p>
        </w:tc>
      </w:tr>
    </w:tbl>
    <w:p w14:paraId="33ECC86F" w14:textId="77777777" w:rsidR="004D6659" w:rsidRPr="00C27C04" w:rsidRDefault="004D6659" w:rsidP="004D6659">
      <w:pPr>
        <w:spacing w:line="480" w:lineRule="auto"/>
        <w:ind w:right="222"/>
        <w:jc w:val="right"/>
        <w:rPr>
          <w:rFonts w:eastAsia="方正小标宋简体"/>
          <w:b/>
          <w:sz w:val="24"/>
          <w:szCs w:val="24"/>
        </w:rPr>
      </w:pPr>
      <w:r w:rsidRPr="00C27C04">
        <w:rPr>
          <w:rFonts w:eastAsia="方正小标宋简体" w:hint="eastAsia"/>
          <w:b/>
          <w:sz w:val="24"/>
          <w:szCs w:val="24"/>
        </w:rPr>
        <w:t xml:space="preserve"> </w:t>
      </w:r>
      <w:r w:rsidRPr="00C27C04">
        <w:rPr>
          <w:rFonts w:eastAsia="方正小标宋简体"/>
          <w:b/>
          <w:sz w:val="24"/>
          <w:szCs w:val="24"/>
        </w:rPr>
        <w:t xml:space="preserve">  </w:t>
      </w:r>
    </w:p>
    <w:p w14:paraId="1DD20991" w14:textId="77777777" w:rsidR="004D6659" w:rsidRPr="00657F87" w:rsidRDefault="004D6659" w:rsidP="004D6659">
      <w:pPr>
        <w:jc w:val="center"/>
        <w:rPr>
          <w:rFonts w:ascii="宋体" w:eastAsia="宋体" w:hAnsi="宋体"/>
          <w:bCs/>
          <w:sz w:val="52"/>
          <w:szCs w:val="52"/>
        </w:rPr>
      </w:pPr>
      <w:r w:rsidRPr="00657F87">
        <w:rPr>
          <w:rFonts w:ascii="方正行楷简体" w:eastAsia="方正行楷简体" w:hint="eastAsia"/>
          <w:bCs/>
          <w:sz w:val="30"/>
          <w:szCs w:val="30"/>
        </w:rPr>
        <w:t>欢 迎 旁 听!</w:t>
      </w:r>
    </w:p>
    <w:bookmarkEnd w:id="0"/>
    <w:p w14:paraId="7DCDF75E" w14:textId="77777777" w:rsidR="004D6659" w:rsidRDefault="004D6659" w:rsidP="004D6659">
      <w:pPr>
        <w:tabs>
          <w:tab w:val="left" w:pos="609"/>
        </w:tabs>
      </w:pPr>
    </w:p>
    <w:sectPr w:rsidR="004D66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5FF6AE" w14:textId="77777777" w:rsidR="00237EFE" w:rsidRDefault="00237EFE" w:rsidP="0086240E">
      <w:r>
        <w:separator/>
      </w:r>
    </w:p>
  </w:endnote>
  <w:endnote w:type="continuationSeparator" w:id="0">
    <w:p w14:paraId="1D943A3B" w14:textId="77777777" w:rsidR="00237EFE" w:rsidRDefault="00237EFE" w:rsidP="00862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小标宋简体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方正行楷简体">
    <w:altName w:val="宋体"/>
    <w:charset w:val="86"/>
    <w:family w:val="auto"/>
    <w:pitch w:val="variable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5985A5" w14:textId="77777777" w:rsidR="00237EFE" w:rsidRDefault="00237EFE" w:rsidP="0086240E">
      <w:r>
        <w:separator/>
      </w:r>
    </w:p>
  </w:footnote>
  <w:footnote w:type="continuationSeparator" w:id="0">
    <w:p w14:paraId="06BF4521" w14:textId="77777777" w:rsidR="00237EFE" w:rsidRDefault="00237EFE" w:rsidP="008624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jA0sDQ2tTA1MjBS0lEKTi0uzszPAykwqQUARi0vxywAAAA="/>
  </w:docVars>
  <w:rsids>
    <w:rsidRoot w:val="00AA5A58"/>
    <w:rsid w:val="00003D23"/>
    <w:rsid w:val="0000726D"/>
    <w:rsid w:val="000646AE"/>
    <w:rsid w:val="000D0C85"/>
    <w:rsid w:val="000D6309"/>
    <w:rsid w:val="00132BF1"/>
    <w:rsid w:val="00184CF3"/>
    <w:rsid w:val="001D6C56"/>
    <w:rsid w:val="00220E19"/>
    <w:rsid w:val="00237EFE"/>
    <w:rsid w:val="00261EC6"/>
    <w:rsid w:val="002E0782"/>
    <w:rsid w:val="003568E8"/>
    <w:rsid w:val="00374C24"/>
    <w:rsid w:val="00392E9F"/>
    <w:rsid w:val="003D043A"/>
    <w:rsid w:val="00493DA2"/>
    <w:rsid w:val="004C4F8E"/>
    <w:rsid w:val="004D6659"/>
    <w:rsid w:val="00531627"/>
    <w:rsid w:val="00531E3C"/>
    <w:rsid w:val="00550DB3"/>
    <w:rsid w:val="00584EA5"/>
    <w:rsid w:val="005B0AAD"/>
    <w:rsid w:val="005B1C16"/>
    <w:rsid w:val="005C4035"/>
    <w:rsid w:val="00642996"/>
    <w:rsid w:val="00656177"/>
    <w:rsid w:val="00680CAF"/>
    <w:rsid w:val="006917E0"/>
    <w:rsid w:val="006A7104"/>
    <w:rsid w:val="00701153"/>
    <w:rsid w:val="00795643"/>
    <w:rsid w:val="007A5286"/>
    <w:rsid w:val="007E7813"/>
    <w:rsid w:val="007F2289"/>
    <w:rsid w:val="007F3A24"/>
    <w:rsid w:val="0083080F"/>
    <w:rsid w:val="00834063"/>
    <w:rsid w:val="0086240E"/>
    <w:rsid w:val="00883015"/>
    <w:rsid w:val="00883C9B"/>
    <w:rsid w:val="00896D86"/>
    <w:rsid w:val="008E1E7E"/>
    <w:rsid w:val="008E46FA"/>
    <w:rsid w:val="008F3F4F"/>
    <w:rsid w:val="0091418F"/>
    <w:rsid w:val="00960D34"/>
    <w:rsid w:val="009832E3"/>
    <w:rsid w:val="0099578D"/>
    <w:rsid w:val="009A01FC"/>
    <w:rsid w:val="009A7513"/>
    <w:rsid w:val="009C0B67"/>
    <w:rsid w:val="009C2C01"/>
    <w:rsid w:val="009C657E"/>
    <w:rsid w:val="009D78EC"/>
    <w:rsid w:val="009E363C"/>
    <w:rsid w:val="009F2D71"/>
    <w:rsid w:val="00A179F5"/>
    <w:rsid w:val="00A24683"/>
    <w:rsid w:val="00A73BFD"/>
    <w:rsid w:val="00AA5A58"/>
    <w:rsid w:val="00AE2991"/>
    <w:rsid w:val="00AE29CD"/>
    <w:rsid w:val="00AE5E9B"/>
    <w:rsid w:val="00B25A1D"/>
    <w:rsid w:val="00B30EB6"/>
    <w:rsid w:val="00B3256D"/>
    <w:rsid w:val="00B90664"/>
    <w:rsid w:val="00BC7144"/>
    <w:rsid w:val="00BD6807"/>
    <w:rsid w:val="00BE12DB"/>
    <w:rsid w:val="00BE7838"/>
    <w:rsid w:val="00C12186"/>
    <w:rsid w:val="00C27C04"/>
    <w:rsid w:val="00C42A38"/>
    <w:rsid w:val="00C51C85"/>
    <w:rsid w:val="00CA71B1"/>
    <w:rsid w:val="00CC2D61"/>
    <w:rsid w:val="00CE2823"/>
    <w:rsid w:val="00CF7538"/>
    <w:rsid w:val="00D00B4D"/>
    <w:rsid w:val="00D51473"/>
    <w:rsid w:val="00DC2D47"/>
    <w:rsid w:val="00DC6FED"/>
    <w:rsid w:val="00E014C8"/>
    <w:rsid w:val="00E4060C"/>
    <w:rsid w:val="00E51789"/>
    <w:rsid w:val="00EE3943"/>
    <w:rsid w:val="00EE71C6"/>
    <w:rsid w:val="00F15B22"/>
    <w:rsid w:val="00F2515C"/>
    <w:rsid w:val="00F46B70"/>
    <w:rsid w:val="00F8246D"/>
    <w:rsid w:val="00FC7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B8ED4"/>
  <w15:chartTrackingRefBased/>
  <w15:docId w15:val="{54ABD81C-1359-49FC-83AF-689B5923C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714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24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240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24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240E"/>
    <w:rPr>
      <w:sz w:val="18"/>
      <w:szCs w:val="18"/>
    </w:rPr>
  </w:style>
  <w:style w:type="character" w:styleId="a7">
    <w:name w:val="Hyperlink"/>
    <w:basedOn w:val="a0"/>
    <w:uiPriority w:val="99"/>
    <w:unhideWhenUsed/>
    <w:rsid w:val="001D6C56"/>
    <w:rPr>
      <w:color w:val="0563C1" w:themeColor="hyperlink"/>
      <w:u w:val="single"/>
    </w:rPr>
  </w:style>
  <w:style w:type="table" w:styleId="a8">
    <w:name w:val="Table Grid"/>
    <w:basedOn w:val="a1"/>
    <w:uiPriority w:val="39"/>
    <w:rsid w:val="004D66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BC7144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D00B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9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jasmine</dc:creator>
  <cp:keywords/>
  <dc:description/>
  <cp:lastModifiedBy>IBM</cp:lastModifiedBy>
  <cp:revision>6</cp:revision>
  <cp:lastPrinted>2020-05-14T03:29:00Z</cp:lastPrinted>
  <dcterms:created xsi:type="dcterms:W3CDTF">2020-05-15T08:08:00Z</dcterms:created>
  <dcterms:modified xsi:type="dcterms:W3CDTF">2020-06-28T03:44:00Z</dcterms:modified>
</cp:coreProperties>
</file>